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enthusiastic interest in the Mechanic position at your esteemed organization in Switzerland Zurich. With a wealth of experience in automotive repair and a deep-rooted passion for precision engineering, I am confident that my skills and dedication align perfectly with the high standards expected in this role. As someone who has always aspired to contribute to a dynamic and technically advanced environment, I am particularly drawn to the opportunity of working in Switzerland Zurich, where excellence in craftsmanship is not just a goal but a cultural cornerstone.</w:t>
      </w:r>
    </w:p>
    <w:p>
      <w:pPr>
        <w:pStyle w:val="BodyText"/>
      </w:pPr>
      <w:r>
        <w:t xml:space="preserve">Having spent over [X years] as a Mechanic in [previous location/industry], I have cultivated expertise in diagnosing and resolving complex vehicle issues, maintaining equipment with meticulous care, and ensuring optimal performance for clients. My background includes hands-on experience with both traditional internal combustion engines and modern hybrid systems, reflecting my adaptability to evolving technologies. Whether it’s performing routine maintenance or tackling intricate repairs, I approach every task with a commitment to quality that I believe is essential for success in the Swiss automotive sector.</w:t>
      </w:r>
    </w:p>
    <w:p>
      <w:pPr>
        <w:pStyle w:val="BodyText"/>
      </w:pPr>
      <w:r>
        <w:t xml:space="preserve">Switzerland Zurich, renowned for its precision engineering and high-quality service standards, represents an ideal setting for my professional growth. The region's emphasis on reliability, innovation, and attention to detail resonates deeply with my own work ethic. I am particularly inspired by the way Swiss mechanics combine technical expertise with a customer-centric mindset—a philosophy I strive to uphold in every project I undertake. Working in Zurich would allow me to contribute to an industry that values excellence while also immersing myself in a culture that prioritizes efficiency and sustainability.</w:t>
      </w:r>
    </w:p>
    <w:p>
      <w:pPr>
        <w:pStyle w:val="BodyText"/>
      </w:pPr>
      <w:r>
        <w:t xml:space="preserve">One of my key strengths as a Mechanic is my ability to quickly adapt to new challenges. In my previous role at [previous company], I was responsible for managing a diverse fleet of vehicles, from commercial trucks to luxury automobiles. This experience honed my problem-solving skills and taught me the importance of staying updated with the latest automotive technologies. I am proficient in using diagnostic tools, interpreting technical manuals, and communicating effectively with clients to ensure their needs are met. My dedication to continuous learning has also led me to complete certifications in [specific training or software], which I believe would be valuable assets in a Zurich-based workshop.</w:t>
      </w:r>
    </w:p>
    <w:p>
      <w:pPr>
        <w:pStyle w:val="BodyText"/>
      </w:pPr>
      <w:r>
        <w:t xml:space="preserve">What sets me apart is not just my technical skills but also my ability to work collaboratively in a team-oriented environment. In Switzerland, where teamwork and precision are paramount, I am eager to contribute to a culture of excellence. I have experience leading small teams on complex projects and mentoring junior mechanics, which has strengthened my leadership abilities. Additionally, my fluency in [languages relevant to Zurich, e.g., English and German] ensures that I can communicate effectively with colleagues and clients from diverse backgrounds—a critical factor in the multicultural workplace of Switzerland Zurich.</w:t>
      </w:r>
    </w:p>
    <w:p>
      <w:pPr>
        <w:pStyle w:val="BodyText"/>
      </w:pPr>
      <w:r>
        <w:t xml:space="preserve">Working as a Mechanic in Switzerland Zurich would be more than just a career move; it would be an opportunity to immerse myself in a region that values innovation and quality. The Swiss reputation for engineering excellence is something I deeply respect, and I am eager to bring my expertise to an organization that shares these principles. I am particularly interested in your company’s commitment to [specific company value or project, e.g., "sustainable automotive solutions" or "cutting-edge vehicle diagnostics"], as it aligns with my own passion for pushing the boundaries of mechanical engineering.</w:t>
      </w:r>
    </w:p>
    <w:p>
      <w:pPr>
        <w:pStyle w:val="BodyText"/>
      </w:pPr>
      <w:r>
        <w:t xml:space="preserve">My motivation is further fueled by the unique challenges and opportunities that come with working in Switzerland Zurich. The region’s strict safety regulations, emphasis on environmental responsibility, and advanced infrastructure create an environment where mechanics must constantly innovate and improve. I am confident that my proactive approach to problem-solving, combined with my strong work ethic, will enable me to thrive in this setting. I am also excited about the possibility of contributing to a community where technical excellence is celebrated and rewarded.</w:t>
      </w:r>
    </w:p>
    <w:p>
      <w:pPr>
        <w:pStyle w:val="BodyText"/>
      </w:pPr>
      <w:r>
        <w:t xml:space="preserve">I would be honored to bring my skills as a Mechanic to your team in Switzerland Zurich. I am confident that my experience, dedication, and passion for automotive engineering make me an ideal candidate for this role. I would welcome the opportunity to discuss how my background and aspirations align with your organization’s goals. Thank you for considering my application, and I look forward to the possibility of contributing to your company’s continued success in this dynamic industry.</w:t>
      </w:r>
    </w:p>
    <w:p>
      <w:pPr>
        <w:pStyle w:val="BodyText"/>
      </w:pPr>
      <w:r>
        <w:t xml:space="preserve">Sincerely,</w:t>
      </w:r>
      <w:r>
        <w:br/>
      </w:r>
      <w:r>
        <w:t xml:space="preserve">[Your Full Name]</w:t>
      </w:r>
      <w:r>
        <w:br/>
      </w:r>
      <w:r>
        <w:t xml:space="preserve">[Phone Number]</w:t>
      </w:r>
      <w:r>
        <w:br/>
      </w:r>
      <w:r>
        <w:t xml:space="preserve">[Email Address]</w:t>
      </w:r>
      <w:r>
        <w:br/>
      </w:r>
      <w:r>
        <w:t xml:space="preserve">[LinkedIn or Portfolio URL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0:54:34Z</dcterms:created>
  <dcterms:modified xsi:type="dcterms:W3CDTF">2026-07-23T20:54:34Z</dcterms:modified>
</cp:coreProperties>
</file>

<file path=docProps/custom.xml><?xml version="1.0" encoding="utf-8"?>
<Properties xmlns="http://schemas.openxmlformats.org/officeDocument/2006/custom-properties" xmlns:vt="http://schemas.openxmlformats.org/officeDocument/2006/docPropsVTypes"/>
</file>